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6DA6" w:rsidRDefault="00AA6612" w:rsidP="004B180A">
      <w:pPr>
        <w:spacing w:after="80"/>
        <w:jc w:val="center"/>
        <w:rPr>
          <w:rFonts w:ascii="Times New Roman" w:hAnsi="Times New Roman" w:cs="Times New Roman"/>
          <w:sz w:val="48"/>
          <w:szCs w:val="48"/>
        </w:rPr>
      </w:pPr>
      <w:r w:rsidRPr="00A56658">
        <w:rPr>
          <w:rFonts w:ascii="Times New Roman" w:hAnsi="Times New Roman" w:cs="Times New Roman"/>
          <w:sz w:val="48"/>
          <w:szCs w:val="48"/>
        </w:rPr>
        <w:t>Lab Rules, DO’s &amp; DON’Ts</w:t>
      </w:r>
    </w:p>
    <w:p w:rsidR="00922343" w:rsidRPr="00922343" w:rsidRDefault="00922343" w:rsidP="00922343">
      <w:pPr>
        <w:pStyle w:val="ListParagraph"/>
        <w:ind w:left="337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065" w:type="dxa"/>
        <w:tblInd w:w="-147" w:type="dxa"/>
        <w:tblLook w:val="04A0" w:firstRow="1" w:lastRow="0" w:firstColumn="1" w:lastColumn="0" w:noHBand="0" w:noVBand="1"/>
      </w:tblPr>
      <w:tblGrid>
        <w:gridCol w:w="3970"/>
        <w:gridCol w:w="3367"/>
        <w:gridCol w:w="2728"/>
      </w:tblGrid>
      <w:tr w:rsidR="00AA6612" w:rsidRPr="00C16D37" w:rsidTr="00C16D37">
        <w:tc>
          <w:tcPr>
            <w:tcW w:w="3970" w:type="dxa"/>
          </w:tcPr>
          <w:p w:rsidR="00AA6612" w:rsidRPr="00C16D37" w:rsidRDefault="001276DE" w:rsidP="00AA661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>DO</w:t>
            </w:r>
          </w:p>
        </w:tc>
        <w:tc>
          <w:tcPr>
            <w:tcW w:w="3367" w:type="dxa"/>
          </w:tcPr>
          <w:p w:rsidR="00AA6612" w:rsidRPr="00C16D37" w:rsidRDefault="00AA6612" w:rsidP="00AA661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>D</w:t>
            </w:r>
            <w:r w:rsidR="001276DE" w:rsidRPr="00C16D37">
              <w:rPr>
                <w:rFonts w:ascii="Times New Roman" w:hAnsi="Times New Roman" w:cs="Times New Roman"/>
                <w:sz w:val="28"/>
                <w:szCs w:val="28"/>
              </w:rPr>
              <w:t>O NOT</w:t>
            </w:r>
          </w:p>
        </w:tc>
        <w:tc>
          <w:tcPr>
            <w:tcW w:w="2728" w:type="dxa"/>
          </w:tcPr>
          <w:p w:rsidR="00AA6612" w:rsidRPr="00C16D37" w:rsidRDefault="00AA6612" w:rsidP="00F3061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>Procedure</w:t>
            </w:r>
          </w:p>
        </w:tc>
      </w:tr>
      <w:tr w:rsidR="00AA6612" w:rsidRPr="00C16D37" w:rsidTr="00C16D37">
        <w:tc>
          <w:tcPr>
            <w:tcW w:w="3970" w:type="dxa"/>
          </w:tcPr>
          <w:p w:rsidR="00FD22C3" w:rsidRPr="00C16D37" w:rsidRDefault="00FD22C3" w:rsidP="00FD22C3">
            <w:pPr>
              <w:pStyle w:val="ListParagraph"/>
              <w:numPr>
                <w:ilvl w:val="0"/>
                <w:numId w:val="1"/>
              </w:numPr>
              <w:ind w:left="337"/>
              <w:rPr>
                <w:rFonts w:ascii="Times New Roman" w:hAnsi="Times New Roman" w:cs="Times New Roman"/>
                <w:sz w:val="28"/>
                <w:szCs w:val="28"/>
              </w:rPr>
            </w:pP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Make booking </w:t>
            </w:r>
            <w:r w:rsidR="003B44B3" w:rsidRPr="00C16D37">
              <w:rPr>
                <w:rFonts w:ascii="Times New Roman" w:hAnsi="Times New Roman" w:cs="Times New Roman"/>
                <w:sz w:val="28"/>
                <w:szCs w:val="28"/>
              </w:rPr>
              <w:t>through booking system</w:t>
            </w: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 before using any</w:t>
            </w:r>
            <w:r w:rsidR="00AA6612"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 instrument</w:t>
            </w:r>
            <w:r w:rsidR="00CA16BE" w:rsidRPr="00C16D37">
              <w:rPr>
                <w:rFonts w:ascii="Times New Roman" w:hAnsi="Times New Roman" w:cs="Times New Roman"/>
                <w:sz w:val="28"/>
                <w:szCs w:val="28"/>
              </w:rPr>
              <w:t>. C</w:t>
            </w:r>
            <w:r w:rsidR="003B44B3" w:rsidRPr="00C16D37">
              <w:rPr>
                <w:rFonts w:ascii="Times New Roman" w:hAnsi="Times New Roman" w:cs="Times New Roman"/>
                <w:sz w:val="28"/>
                <w:szCs w:val="28"/>
              </w:rPr>
              <w:t>onduct exper</w:t>
            </w:r>
            <w:r w:rsidR="00CA16BE"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iment according to your booking, </w:t>
            </w:r>
            <w:r w:rsidR="003B44B3" w:rsidRPr="00C16D37">
              <w:rPr>
                <w:rFonts w:ascii="Times New Roman" w:hAnsi="Times New Roman" w:cs="Times New Roman"/>
                <w:sz w:val="28"/>
                <w:szCs w:val="28"/>
              </w:rPr>
              <w:t>ar</w:t>
            </w:r>
            <w:r w:rsidR="00CA16BE" w:rsidRPr="00C16D37">
              <w:rPr>
                <w:rFonts w:ascii="Times New Roman" w:hAnsi="Times New Roman" w:cs="Times New Roman"/>
                <w:sz w:val="28"/>
                <w:szCs w:val="28"/>
              </w:rPr>
              <w:t>rive on time and</w:t>
            </w:r>
            <w:r w:rsidR="007C069A"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CA16BE" w:rsidRPr="00C16D37">
              <w:rPr>
                <w:rFonts w:ascii="Times New Roman" w:hAnsi="Times New Roman" w:cs="Times New Roman"/>
                <w:sz w:val="28"/>
                <w:szCs w:val="28"/>
              </w:rPr>
              <w:t>file</w:t>
            </w:r>
            <w:r w:rsidR="007C069A"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 the log book.</w:t>
            </w:r>
          </w:p>
          <w:p w:rsidR="005A424B" w:rsidRPr="00C16D37" w:rsidRDefault="005A424B" w:rsidP="00FD22C3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FD22C3" w:rsidRPr="00C16D37" w:rsidRDefault="007C069A" w:rsidP="007C069A">
            <w:pPr>
              <w:pStyle w:val="ListParagraph"/>
              <w:numPr>
                <w:ilvl w:val="0"/>
                <w:numId w:val="1"/>
              </w:numPr>
              <w:ind w:left="337"/>
              <w:rPr>
                <w:rFonts w:ascii="Times New Roman" w:hAnsi="Times New Roman" w:cs="Times New Roman"/>
                <w:sz w:val="28"/>
                <w:szCs w:val="28"/>
              </w:rPr>
            </w:pP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In case you </w:t>
            </w:r>
            <w:r w:rsidR="00CA16BE" w:rsidRPr="00C16D37">
              <w:rPr>
                <w:rFonts w:ascii="Times New Roman" w:hAnsi="Times New Roman" w:cs="Times New Roman"/>
                <w:sz w:val="28"/>
                <w:szCs w:val="28"/>
              </w:rPr>
              <w:t>can’t</w:t>
            </w: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 come to </w:t>
            </w:r>
            <w:r w:rsidR="00CA16BE" w:rsidRPr="00C16D37">
              <w:rPr>
                <w:rFonts w:ascii="Times New Roman" w:hAnsi="Times New Roman" w:cs="Times New Roman"/>
                <w:sz w:val="28"/>
                <w:szCs w:val="28"/>
              </w:rPr>
              <w:t>your</w:t>
            </w: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 booked session cancel it. </w:t>
            </w:r>
          </w:p>
          <w:p w:rsidR="005A424B" w:rsidRPr="00C16D37" w:rsidRDefault="005A424B" w:rsidP="00FD22C3">
            <w:pPr>
              <w:pStyle w:val="ListParagraph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FD22C3" w:rsidRPr="00C16D37" w:rsidRDefault="005D731F" w:rsidP="00FD22C3">
            <w:pPr>
              <w:pStyle w:val="ListParagraph"/>
              <w:numPr>
                <w:ilvl w:val="0"/>
                <w:numId w:val="1"/>
              </w:numPr>
              <w:ind w:left="337"/>
              <w:rPr>
                <w:rFonts w:ascii="Times New Roman" w:hAnsi="Times New Roman" w:cs="Times New Roman"/>
                <w:sz w:val="28"/>
                <w:szCs w:val="28"/>
              </w:rPr>
            </w:pP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>U</w:t>
            </w:r>
            <w:r w:rsidR="00AA6612" w:rsidRPr="00C16D37">
              <w:rPr>
                <w:rFonts w:ascii="Times New Roman" w:hAnsi="Times New Roman" w:cs="Times New Roman"/>
                <w:sz w:val="28"/>
                <w:szCs w:val="28"/>
              </w:rPr>
              <w:t>se your own tweezers and tools</w:t>
            </w:r>
            <w:r w:rsidR="00CA16BE" w:rsidRPr="00C16D37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:rsidR="00CD1C4F" w:rsidRPr="00C16D37" w:rsidRDefault="00CD1C4F" w:rsidP="00CD1C4F">
            <w:pPr>
              <w:pStyle w:val="ListParagraph"/>
              <w:ind w:left="337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4B70B4" w:rsidRPr="00C16D37" w:rsidRDefault="004B70B4" w:rsidP="004B70B4">
            <w:pPr>
              <w:pStyle w:val="ListParagraph"/>
              <w:numPr>
                <w:ilvl w:val="0"/>
                <w:numId w:val="1"/>
              </w:numPr>
              <w:ind w:left="337"/>
              <w:rPr>
                <w:rFonts w:ascii="Times New Roman" w:hAnsi="Times New Roman" w:cs="Times New Roman"/>
                <w:sz w:val="28"/>
                <w:szCs w:val="28"/>
              </w:rPr>
            </w:pP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>Approach the lab Admin for access request for any collaborators/ guests</w:t>
            </w:r>
            <w:r w:rsidR="00CA16BE" w:rsidRPr="00C16D37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:rsidR="005A424B" w:rsidRPr="00C16D37" w:rsidRDefault="005A424B" w:rsidP="004B70B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196312" w:rsidRPr="00C16D37" w:rsidRDefault="005D731F" w:rsidP="00196312">
            <w:pPr>
              <w:pStyle w:val="ListParagraph"/>
              <w:numPr>
                <w:ilvl w:val="0"/>
                <w:numId w:val="1"/>
              </w:numPr>
              <w:ind w:left="337"/>
              <w:rPr>
                <w:rFonts w:ascii="Times New Roman" w:hAnsi="Times New Roman" w:cs="Times New Roman"/>
                <w:sz w:val="28"/>
                <w:szCs w:val="28"/>
              </w:rPr>
            </w:pP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>C</w:t>
            </w:r>
            <w:r w:rsidR="00196312"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lean </w:t>
            </w:r>
            <w:r w:rsidR="00FD22C3" w:rsidRPr="00C16D37">
              <w:rPr>
                <w:rFonts w:ascii="Times New Roman" w:hAnsi="Times New Roman" w:cs="Times New Roman"/>
                <w:sz w:val="28"/>
                <w:szCs w:val="28"/>
              </w:rPr>
              <w:t>up after using any equipment</w:t>
            </w:r>
            <w:r w:rsidR="00CA16BE" w:rsidRPr="00C16D37">
              <w:rPr>
                <w:rFonts w:ascii="Times New Roman" w:hAnsi="Times New Roman" w:cs="Times New Roman"/>
                <w:sz w:val="28"/>
                <w:szCs w:val="28"/>
              </w:rPr>
              <w:t>. Remove</w:t>
            </w:r>
            <w:r w:rsidR="00436538"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 your waste and belongings</w:t>
            </w:r>
            <w:r w:rsidR="00CA16BE"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 after your session</w:t>
            </w:r>
            <w:r w:rsidR="00436538" w:rsidRPr="00C16D37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:rsidR="005A424B" w:rsidRPr="00C16D37" w:rsidRDefault="005A424B" w:rsidP="007C069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AA6612" w:rsidRPr="00C16D37" w:rsidRDefault="005D731F" w:rsidP="00F30619">
            <w:pPr>
              <w:pStyle w:val="ListParagraph"/>
              <w:numPr>
                <w:ilvl w:val="0"/>
                <w:numId w:val="1"/>
              </w:numPr>
              <w:ind w:left="337"/>
              <w:rPr>
                <w:rFonts w:ascii="Times New Roman" w:hAnsi="Times New Roman" w:cs="Times New Roman"/>
                <w:sz w:val="28"/>
                <w:szCs w:val="28"/>
              </w:rPr>
            </w:pP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>R</w:t>
            </w:r>
            <w:r w:rsidR="00AA6612"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eport any failure/break-down of equipment to </w:t>
            </w:r>
            <w:r w:rsidR="00FD22C3"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lab </w:t>
            </w:r>
            <w:r w:rsidR="00CA16BE" w:rsidRPr="00C16D37">
              <w:rPr>
                <w:rFonts w:ascii="Times New Roman" w:hAnsi="Times New Roman" w:cs="Times New Roman"/>
                <w:sz w:val="28"/>
                <w:szCs w:val="28"/>
              </w:rPr>
              <w:t>Admin</w:t>
            </w:r>
            <w:r w:rsidR="007C069A" w:rsidRPr="00C16D37">
              <w:rPr>
                <w:rFonts w:ascii="Times New Roman" w:hAnsi="Times New Roman" w:cs="Times New Roman"/>
                <w:sz w:val="28"/>
                <w:szCs w:val="28"/>
              </w:rPr>
              <w:t>. Not doing so will have consequences.</w:t>
            </w:r>
          </w:p>
          <w:p w:rsidR="005A424B" w:rsidRPr="00C16D37" w:rsidRDefault="005A424B" w:rsidP="007C069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39142C" w:rsidRPr="00C16D37" w:rsidRDefault="0039142C" w:rsidP="0039142C">
            <w:pPr>
              <w:pStyle w:val="ListParagraph"/>
              <w:numPr>
                <w:ilvl w:val="0"/>
                <w:numId w:val="1"/>
              </w:numPr>
              <w:ind w:left="337"/>
              <w:rPr>
                <w:rFonts w:ascii="Times New Roman" w:hAnsi="Times New Roman" w:cs="Times New Roman"/>
                <w:sz w:val="28"/>
                <w:szCs w:val="28"/>
              </w:rPr>
            </w:pP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Inform the </w:t>
            </w:r>
            <w:r w:rsidR="007C069A"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lab Admin </w:t>
            </w: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>before moving any equipment</w:t>
            </w:r>
            <w:r w:rsidR="00CA16BE" w:rsidRPr="00C16D37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:rsidR="005A424B" w:rsidRPr="00C16D37" w:rsidRDefault="005A424B" w:rsidP="00C21E7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37242B" w:rsidRPr="00C16D37" w:rsidRDefault="005D731F" w:rsidP="00D54CC1">
            <w:pPr>
              <w:pStyle w:val="ListParagraph"/>
              <w:numPr>
                <w:ilvl w:val="0"/>
                <w:numId w:val="1"/>
              </w:numPr>
              <w:spacing w:after="240"/>
              <w:ind w:left="334" w:hanging="357"/>
              <w:rPr>
                <w:rFonts w:ascii="Times New Roman" w:hAnsi="Times New Roman" w:cs="Times New Roman"/>
                <w:sz w:val="28"/>
                <w:szCs w:val="28"/>
              </w:rPr>
            </w:pP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>L</w:t>
            </w:r>
            <w:r w:rsidR="00AA6612"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ock the </w:t>
            </w:r>
            <w:r w:rsidR="00120337"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lab </w:t>
            </w:r>
            <w:r w:rsidR="00AA6612"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door after </w:t>
            </w:r>
            <w:r w:rsidR="00120337"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completing your </w:t>
            </w:r>
            <w:r w:rsidR="00AA6612" w:rsidRPr="00C16D37">
              <w:rPr>
                <w:rFonts w:ascii="Times New Roman" w:hAnsi="Times New Roman" w:cs="Times New Roman"/>
                <w:sz w:val="28"/>
                <w:szCs w:val="28"/>
              </w:rPr>
              <w:t>experiment</w:t>
            </w:r>
            <w:r w:rsidR="00CA16BE" w:rsidRPr="00C16D37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:rsidR="004B180A" w:rsidRPr="00C16D37" w:rsidRDefault="004B180A" w:rsidP="0039142C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67" w:type="dxa"/>
          </w:tcPr>
          <w:p w:rsidR="00AA6612" w:rsidRPr="00C16D37" w:rsidRDefault="001276DE" w:rsidP="00F3061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>Touch any i</w:t>
            </w:r>
            <w:r w:rsidR="00AA6612"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nstrument, PC, and door </w:t>
            </w: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handles </w:t>
            </w:r>
            <w:r w:rsidR="00AA6612" w:rsidRPr="00C16D37">
              <w:rPr>
                <w:rFonts w:ascii="Times New Roman" w:hAnsi="Times New Roman" w:cs="Times New Roman"/>
                <w:sz w:val="28"/>
                <w:szCs w:val="28"/>
              </w:rPr>
              <w:t>with gloves</w:t>
            </w: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 on</w:t>
            </w:r>
            <w:r w:rsidR="00CA16BE" w:rsidRPr="00C16D37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:rsidR="004B70B4" w:rsidRDefault="004B70B4" w:rsidP="001276DE">
            <w:pPr>
              <w:pStyle w:val="ListParagraph"/>
              <w:ind w:left="337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16D37" w:rsidRDefault="00C16D37" w:rsidP="001276DE">
            <w:pPr>
              <w:pStyle w:val="ListParagraph"/>
              <w:ind w:left="337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16D37" w:rsidRDefault="00C16D37" w:rsidP="001276DE">
            <w:pPr>
              <w:pStyle w:val="ListParagraph"/>
              <w:ind w:left="337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16D37" w:rsidRPr="00C16D37" w:rsidRDefault="00C16D37" w:rsidP="001276DE">
            <w:pPr>
              <w:pStyle w:val="ListParagraph"/>
              <w:ind w:left="337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1276DE" w:rsidRPr="00C16D37" w:rsidRDefault="005D731F" w:rsidP="00751D1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>B</w:t>
            </w:r>
            <w:r w:rsidR="00892276" w:rsidRPr="00C16D37">
              <w:rPr>
                <w:rFonts w:ascii="Times New Roman" w:hAnsi="Times New Roman" w:cs="Times New Roman"/>
                <w:sz w:val="28"/>
                <w:szCs w:val="28"/>
              </w:rPr>
              <w:t>orrow</w:t>
            </w:r>
            <w:r w:rsidR="001276DE"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7C069A"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your matriculation / access card to any other user. </w:t>
            </w:r>
          </w:p>
          <w:p w:rsidR="00512E18" w:rsidRPr="00C16D37" w:rsidRDefault="00512E18" w:rsidP="00751D12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751D12" w:rsidRPr="00C16D37" w:rsidRDefault="005D731F" w:rsidP="00751D1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>W</w:t>
            </w:r>
            <w:r w:rsidR="00AA6612" w:rsidRPr="00C16D37">
              <w:rPr>
                <w:rFonts w:ascii="Times New Roman" w:hAnsi="Times New Roman" w:cs="Times New Roman"/>
                <w:sz w:val="28"/>
                <w:szCs w:val="28"/>
              </w:rPr>
              <w:t>ork alone</w:t>
            </w:r>
            <w:r w:rsidR="007C069A" w:rsidRPr="00C16D37">
              <w:rPr>
                <w:rFonts w:ascii="Times New Roman" w:hAnsi="Times New Roman" w:cs="Times New Roman"/>
                <w:sz w:val="28"/>
                <w:szCs w:val="28"/>
              </w:rPr>
              <w:t>.</w:t>
            </w:r>
            <w:r w:rsidR="00AA6612"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  <w:p w:rsidR="004F1A16" w:rsidRDefault="004F1A16" w:rsidP="00751D12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16D37" w:rsidRPr="00C16D37" w:rsidRDefault="00C16D37" w:rsidP="00751D12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BE7F1C" w:rsidRPr="00C16D37" w:rsidRDefault="005D731F" w:rsidP="00BE7F1C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>U</w:t>
            </w:r>
            <w:r w:rsidR="00AA6612"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se USB flash drive </w:t>
            </w:r>
            <w:r w:rsidR="00586965" w:rsidRPr="00C16D37">
              <w:rPr>
                <w:rFonts w:ascii="Times New Roman" w:hAnsi="Times New Roman" w:cs="Times New Roman"/>
                <w:sz w:val="28"/>
                <w:szCs w:val="28"/>
              </w:rPr>
              <w:t>on the PC</w:t>
            </w:r>
            <w:r w:rsidR="007C069A" w:rsidRPr="00C16D37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:rsidR="004B70B4" w:rsidRDefault="004B70B4" w:rsidP="00BE7F1C">
            <w:pPr>
              <w:pStyle w:val="ListParagraph"/>
              <w:ind w:left="337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16D37" w:rsidRPr="00C16D37" w:rsidRDefault="00C16D37" w:rsidP="00BE7F1C">
            <w:pPr>
              <w:pStyle w:val="ListParagraph"/>
              <w:ind w:left="337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411AA" w:rsidRPr="00C16D37" w:rsidRDefault="007C069A" w:rsidP="00C411A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>Enter</w:t>
            </w:r>
            <w:r w:rsidR="00BE7F1C"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 the lab</w:t>
            </w:r>
            <w:r w:rsidR="00AA6612"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 if you are banned</w:t>
            </w:r>
            <w:r w:rsidR="00BE7F1C"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 from the lab</w:t>
            </w: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:rsidR="00C411AA" w:rsidRDefault="00C411AA" w:rsidP="00C411A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16D37" w:rsidRDefault="00C16D37" w:rsidP="00C411A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16D37" w:rsidRPr="00C16D37" w:rsidRDefault="00C16D37" w:rsidP="00C411A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bookmarkStart w:id="0" w:name="_GoBack"/>
            <w:bookmarkEnd w:id="0"/>
          </w:p>
          <w:p w:rsidR="004F1A16" w:rsidRPr="00C16D37" w:rsidRDefault="007C069A" w:rsidP="00C411A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Place any chemicals in the open </w:t>
            </w:r>
            <w:r w:rsidR="00C411AA" w:rsidRPr="00C16D37">
              <w:rPr>
                <w:rFonts w:ascii="Times New Roman" w:hAnsi="Times New Roman" w:cs="Times New Roman"/>
                <w:sz w:val="28"/>
                <w:szCs w:val="28"/>
              </w:rPr>
              <w:t>or put any form of liquids on the PC/equipment</w:t>
            </w:r>
            <w:r w:rsidR="00CA16BE" w:rsidRPr="00C16D37">
              <w:rPr>
                <w:rFonts w:ascii="Times New Roman" w:hAnsi="Times New Roman" w:cs="Times New Roman"/>
                <w:sz w:val="28"/>
                <w:szCs w:val="28"/>
              </w:rPr>
              <w:t>/</w:t>
            </w:r>
            <w:r w:rsidR="00C411AA"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 table</w:t>
            </w:r>
            <w:r w:rsidR="00CA16BE" w:rsidRPr="00C16D37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:rsidR="00C411AA" w:rsidRPr="00C16D37" w:rsidRDefault="00C411AA" w:rsidP="007C069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AA6612" w:rsidRPr="00C16D37" w:rsidRDefault="005D731F" w:rsidP="00F3061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>U</w:t>
            </w:r>
            <w:r w:rsidR="00BE7F1C" w:rsidRPr="00C16D37">
              <w:rPr>
                <w:rFonts w:ascii="Times New Roman" w:hAnsi="Times New Roman" w:cs="Times New Roman"/>
                <w:sz w:val="28"/>
                <w:szCs w:val="28"/>
              </w:rPr>
              <w:t>se any equipment before you are trained</w:t>
            </w:r>
            <w:r w:rsidR="007C069A" w:rsidRPr="00C16D37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:rsidR="005A424B" w:rsidRPr="00C16D37" w:rsidRDefault="005A424B" w:rsidP="007B102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2F1EC2" w:rsidRPr="00C16D37" w:rsidRDefault="005D731F" w:rsidP="00C411A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>L</w:t>
            </w:r>
            <w:r w:rsidR="00E36A07" w:rsidRPr="00C16D37">
              <w:rPr>
                <w:rFonts w:ascii="Times New Roman" w:hAnsi="Times New Roman" w:cs="Times New Roman"/>
                <w:sz w:val="28"/>
                <w:szCs w:val="28"/>
              </w:rPr>
              <w:t>eave your experiment unattended</w:t>
            </w:r>
            <w:r w:rsidR="007C069A" w:rsidRPr="00C16D37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2728" w:type="dxa"/>
          </w:tcPr>
          <w:p w:rsidR="00123F36" w:rsidRPr="00C16D37" w:rsidRDefault="00123F36" w:rsidP="00123F3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="00AA6612" w:rsidRPr="00C16D37">
              <w:rPr>
                <w:rFonts w:ascii="Times New Roman" w:hAnsi="Times New Roman" w:cs="Times New Roman"/>
                <w:sz w:val="28"/>
                <w:szCs w:val="28"/>
              </w:rPr>
              <w:t>taf</w:t>
            </w: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>f or students who are caught violating</w:t>
            </w:r>
            <w:r w:rsidR="00AA6612"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any lab rules </w:t>
            </w:r>
            <w:r w:rsidR="00F242C0" w:rsidRPr="00C16D37">
              <w:rPr>
                <w:rFonts w:ascii="Times New Roman" w:hAnsi="Times New Roman" w:cs="Times New Roman"/>
                <w:sz w:val="28"/>
                <w:szCs w:val="28"/>
              </w:rPr>
              <w:t>can</w:t>
            </w:r>
            <w:r w:rsidR="00AA6612"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 be suspended from </w:t>
            </w: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the </w:t>
            </w:r>
            <w:r w:rsidR="00AA6612" w:rsidRPr="00C16D37">
              <w:rPr>
                <w:rFonts w:ascii="Times New Roman" w:hAnsi="Times New Roman" w:cs="Times New Roman"/>
                <w:sz w:val="28"/>
                <w:szCs w:val="28"/>
              </w:rPr>
              <w:t>usage of ALL PAP Central Facilities</w:t>
            </w:r>
            <w:r w:rsidR="007C069A" w:rsidRPr="00C16D37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:rsidR="00E81479" w:rsidRPr="00C16D37" w:rsidRDefault="00E81479" w:rsidP="00123F3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A4436A" w:rsidRPr="00C16D37" w:rsidRDefault="007C069A" w:rsidP="00123F3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C16D37">
              <w:rPr>
                <w:rFonts w:ascii="Times New Roman" w:hAnsi="Times New Roman" w:cs="Times New Roman"/>
                <w:sz w:val="28"/>
                <w:szCs w:val="28"/>
              </w:rPr>
              <w:t>Non reporting</w:t>
            </w:r>
            <w:proofErr w:type="gramEnd"/>
            <w:r w:rsidRPr="00C16D37">
              <w:rPr>
                <w:rFonts w:ascii="Times New Roman" w:hAnsi="Times New Roman" w:cs="Times New Roman"/>
                <w:sz w:val="28"/>
                <w:szCs w:val="28"/>
              </w:rPr>
              <w:t xml:space="preserve"> broken equipment may have serious consequences including ban of using equipment and repay of reparation cost. </w:t>
            </w:r>
          </w:p>
          <w:p w:rsidR="00A4436A" w:rsidRPr="00C16D37" w:rsidRDefault="00A4436A" w:rsidP="00123F3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A16BE" w:rsidRPr="00C16D37" w:rsidRDefault="00CA16BE" w:rsidP="00123F3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>Lab Admin:</w:t>
            </w:r>
          </w:p>
          <w:p w:rsidR="00CA16BE" w:rsidRPr="00C16D37" w:rsidRDefault="00CA16BE" w:rsidP="00123F3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C16D37"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  <w:t>xxxxxxxxxx</w:t>
            </w:r>
            <w:proofErr w:type="spellEnd"/>
          </w:p>
          <w:p w:rsidR="00CA16BE" w:rsidRPr="00C16D37" w:rsidRDefault="00CA16BE" w:rsidP="00123F3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81479" w:rsidRPr="00C16D37" w:rsidRDefault="00E81479" w:rsidP="00123F3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>Fault reporting:</w:t>
            </w:r>
          </w:p>
          <w:p w:rsidR="00E81479" w:rsidRPr="00C16D37" w:rsidRDefault="00E81479" w:rsidP="00123F3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>67904777</w:t>
            </w:r>
          </w:p>
          <w:p w:rsidR="00A4436A" w:rsidRPr="00C16D37" w:rsidRDefault="00A4436A" w:rsidP="00123F3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81479" w:rsidRPr="00C16D37" w:rsidRDefault="00E81479" w:rsidP="00123F3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>Emergency:</w:t>
            </w:r>
          </w:p>
          <w:p w:rsidR="00E81479" w:rsidRPr="00C16D37" w:rsidRDefault="00E81479" w:rsidP="00123F3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16D37">
              <w:rPr>
                <w:rFonts w:ascii="Times New Roman" w:hAnsi="Times New Roman" w:cs="Times New Roman"/>
                <w:sz w:val="28"/>
                <w:szCs w:val="28"/>
              </w:rPr>
              <w:t>67905200</w:t>
            </w:r>
          </w:p>
        </w:tc>
      </w:tr>
    </w:tbl>
    <w:p w:rsidR="00AA6612" w:rsidRPr="00801C9B" w:rsidRDefault="00AA6612" w:rsidP="008975D7">
      <w:pPr>
        <w:rPr>
          <w:rFonts w:ascii="Times New Roman" w:hAnsi="Times New Roman" w:cs="Times New Roman"/>
          <w:sz w:val="24"/>
          <w:szCs w:val="24"/>
        </w:rPr>
      </w:pPr>
    </w:p>
    <w:sectPr w:rsidR="00AA6612" w:rsidRPr="00801C9B" w:rsidSect="000D2076">
      <w:pgSz w:w="12240" w:h="15840"/>
      <w:pgMar w:top="1134" w:right="1134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E27D61"/>
    <w:multiLevelType w:val="hybridMultilevel"/>
    <w:tmpl w:val="7D709A86"/>
    <w:lvl w:ilvl="0" w:tplc="A19C4DD0">
      <w:start w:val="1"/>
      <w:numFmt w:val="decimal"/>
      <w:lvlText w:val="%1."/>
      <w:lvlJc w:val="left"/>
      <w:pPr>
        <w:ind w:left="3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7" w:hanging="360"/>
      </w:pPr>
    </w:lvl>
    <w:lvl w:ilvl="2" w:tplc="0409001B" w:tentative="1">
      <w:start w:val="1"/>
      <w:numFmt w:val="lowerRoman"/>
      <w:lvlText w:val="%3."/>
      <w:lvlJc w:val="right"/>
      <w:pPr>
        <w:ind w:left="1777" w:hanging="180"/>
      </w:pPr>
    </w:lvl>
    <w:lvl w:ilvl="3" w:tplc="0409000F" w:tentative="1">
      <w:start w:val="1"/>
      <w:numFmt w:val="decimal"/>
      <w:lvlText w:val="%4."/>
      <w:lvlJc w:val="left"/>
      <w:pPr>
        <w:ind w:left="2497" w:hanging="360"/>
      </w:pPr>
    </w:lvl>
    <w:lvl w:ilvl="4" w:tplc="04090019" w:tentative="1">
      <w:start w:val="1"/>
      <w:numFmt w:val="lowerLetter"/>
      <w:lvlText w:val="%5."/>
      <w:lvlJc w:val="left"/>
      <w:pPr>
        <w:ind w:left="3217" w:hanging="360"/>
      </w:pPr>
    </w:lvl>
    <w:lvl w:ilvl="5" w:tplc="0409001B" w:tentative="1">
      <w:start w:val="1"/>
      <w:numFmt w:val="lowerRoman"/>
      <w:lvlText w:val="%6."/>
      <w:lvlJc w:val="right"/>
      <w:pPr>
        <w:ind w:left="3937" w:hanging="180"/>
      </w:pPr>
    </w:lvl>
    <w:lvl w:ilvl="6" w:tplc="0409000F" w:tentative="1">
      <w:start w:val="1"/>
      <w:numFmt w:val="decimal"/>
      <w:lvlText w:val="%7."/>
      <w:lvlJc w:val="left"/>
      <w:pPr>
        <w:ind w:left="4657" w:hanging="360"/>
      </w:pPr>
    </w:lvl>
    <w:lvl w:ilvl="7" w:tplc="04090019" w:tentative="1">
      <w:start w:val="1"/>
      <w:numFmt w:val="lowerLetter"/>
      <w:lvlText w:val="%8."/>
      <w:lvlJc w:val="left"/>
      <w:pPr>
        <w:ind w:left="5377" w:hanging="360"/>
      </w:pPr>
    </w:lvl>
    <w:lvl w:ilvl="8" w:tplc="0409001B" w:tentative="1">
      <w:start w:val="1"/>
      <w:numFmt w:val="lowerRoman"/>
      <w:lvlText w:val="%9."/>
      <w:lvlJc w:val="right"/>
      <w:pPr>
        <w:ind w:left="6097" w:hanging="180"/>
      </w:pPr>
    </w:lvl>
  </w:abstractNum>
  <w:abstractNum w:abstractNumId="1" w15:restartNumberingAfterBreak="0">
    <w:nsid w:val="259156BB"/>
    <w:multiLevelType w:val="hybridMultilevel"/>
    <w:tmpl w:val="F0FED4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NjA3NzW2NDe2MDVT0lEKTi0uzszPAykwrAUA3nPPWCwAAAA="/>
  </w:docVars>
  <w:rsids>
    <w:rsidRoot w:val="00EA7EDB"/>
    <w:rsid w:val="000A7BFF"/>
    <w:rsid w:val="000D2076"/>
    <w:rsid w:val="000E4FDA"/>
    <w:rsid w:val="00120337"/>
    <w:rsid w:val="00123F36"/>
    <w:rsid w:val="001276DE"/>
    <w:rsid w:val="001363AC"/>
    <w:rsid w:val="00182FC4"/>
    <w:rsid w:val="00196312"/>
    <w:rsid w:val="001B63E3"/>
    <w:rsid w:val="001D6C20"/>
    <w:rsid w:val="00211426"/>
    <w:rsid w:val="00215C0B"/>
    <w:rsid w:val="0023401B"/>
    <w:rsid w:val="00241EB1"/>
    <w:rsid w:val="002838BD"/>
    <w:rsid w:val="002A662F"/>
    <w:rsid w:val="002E614A"/>
    <w:rsid w:val="002F1EC2"/>
    <w:rsid w:val="003239FC"/>
    <w:rsid w:val="00356DA6"/>
    <w:rsid w:val="0037242B"/>
    <w:rsid w:val="00387DB9"/>
    <w:rsid w:val="0039142C"/>
    <w:rsid w:val="00397AFF"/>
    <w:rsid w:val="003B44B3"/>
    <w:rsid w:val="00436538"/>
    <w:rsid w:val="00452A87"/>
    <w:rsid w:val="00462A83"/>
    <w:rsid w:val="00480E9A"/>
    <w:rsid w:val="004816CE"/>
    <w:rsid w:val="004925BF"/>
    <w:rsid w:val="0049551B"/>
    <w:rsid w:val="004B180A"/>
    <w:rsid w:val="004B70B4"/>
    <w:rsid w:val="004F1A16"/>
    <w:rsid w:val="00512E18"/>
    <w:rsid w:val="005338DB"/>
    <w:rsid w:val="005420FA"/>
    <w:rsid w:val="00577379"/>
    <w:rsid w:val="00586965"/>
    <w:rsid w:val="005963E0"/>
    <w:rsid w:val="005A424B"/>
    <w:rsid w:val="005B7B96"/>
    <w:rsid w:val="005D731F"/>
    <w:rsid w:val="005F327B"/>
    <w:rsid w:val="0062260D"/>
    <w:rsid w:val="00665A1A"/>
    <w:rsid w:val="00751D12"/>
    <w:rsid w:val="007872BD"/>
    <w:rsid w:val="007B1029"/>
    <w:rsid w:val="007C069A"/>
    <w:rsid w:val="007F0B1A"/>
    <w:rsid w:val="00800B34"/>
    <w:rsid w:val="00801C9B"/>
    <w:rsid w:val="008664B3"/>
    <w:rsid w:val="0089002A"/>
    <w:rsid w:val="00892276"/>
    <w:rsid w:val="00896346"/>
    <w:rsid w:val="008975D7"/>
    <w:rsid w:val="008B72D5"/>
    <w:rsid w:val="00922343"/>
    <w:rsid w:val="009D137D"/>
    <w:rsid w:val="00A4436A"/>
    <w:rsid w:val="00A45ACE"/>
    <w:rsid w:val="00A56658"/>
    <w:rsid w:val="00AA6612"/>
    <w:rsid w:val="00AF2CAB"/>
    <w:rsid w:val="00B048AF"/>
    <w:rsid w:val="00B46A59"/>
    <w:rsid w:val="00B60FD9"/>
    <w:rsid w:val="00BA54D8"/>
    <w:rsid w:val="00BA72C3"/>
    <w:rsid w:val="00BC202A"/>
    <w:rsid w:val="00BE7F1C"/>
    <w:rsid w:val="00C0069B"/>
    <w:rsid w:val="00C16D37"/>
    <w:rsid w:val="00C21E7A"/>
    <w:rsid w:val="00C411AA"/>
    <w:rsid w:val="00CA16BE"/>
    <w:rsid w:val="00CB2FE7"/>
    <w:rsid w:val="00CD1C4F"/>
    <w:rsid w:val="00D05145"/>
    <w:rsid w:val="00D4648B"/>
    <w:rsid w:val="00D54CC1"/>
    <w:rsid w:val="00D62AC5"/>
    <w:rsid w:val="00D74459"/>
    <w:rsid w:val="00D84BED"/>
    <w:rsid w:val="00DC6F33"/>
    <w:rsid w:val="00DE4378"/>
    <w:rsid w:val="00DF28C8"/>
    <w:rsid w:val="00E36A07"/>
    <w:rsid w:val="00E81479"/>
    <w:rsid w:val="00EA7EDB"/>
    <w:rsid w:val="00EF7797"/>
    <w:rsid w:val="00F04F85"/>
    <w:rsid w:val="00F242C0"/>
    <w:rsid w:val="00F33901"/>
    <w:rsid w:val="00F64C4E"/>
    <w:rsid w:val="00FD2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6AD2ACE"/>
  <w15:chartTrackingRefBased/>
  <w15:docId w15:val="{69911EA1-7FF0-49E8-92C1-C50B594EB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7E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7ED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39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39F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4D432F27CECC49A058E24D92A7D3D4" ma:contentTypeVersion="1" ma:contentTypeDescription="Create a new document." ma:contentTypeScope="" ma:versionID="0b9e13236a64537039d72b4c7889229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a447206dab0015f8b9f8924535193e8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E604BD9-0344-4D03-AD9F-7266D3A494F2}"/>
</file>

<file path=customXml/itemProps2.xml><?xml version="1.0" encoding="utf-8"?>
<ds:datastoreItem xmlns:ds="http://schemas.openxmlformats.org/officeDocument/2006/customXml" ds:itemID="{DA932B22-A15C-4433-9403-09F093F6F29E}"/>
</file>

<file path=customXml/itemProps3.xml><?xml version="1.0" encoding="utf-8"?>
<ds:datastoreItem xmlns:ds="http://schemas.openxmlformats.org/officeDocument/2006/customXml" ds:itemID="{E42F6A47-07FB-449B-91F3-4A1E3E51EE48}"/>
</file>

<file path=customXml/itemProps4.xml><?xml version="1.0" encoding="utf-8"?>
<ds:datastoreItem xmlns:ds="http://schemas.openxmlformats.org/officeDocument/2006/customXml" ds:itemID="{23015B6D-42B7-4F2F-A035-FE84599BF88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nyang Technological University</Company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 Hongjie (Dr)</dc:creator>
  <cp:keywords/>
  <dc:description/>
  <cp:lastModifiedBy>An Hongjie (Dr)</cp:lastModifiedBy>
  <cp:revision>3</cp:revision>
  <cp:lastPrinted>2017-01-06T02:11:00Z</cp:lastPrinted>
  <dcterms:created xsi:type="dcterms:W3CDTF">2017-09-15T06:33:00Z</dcterms:created>
  <dcterms:modified xsi:type="dcterms:W3CDTF">2017-09-15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4D432F27CECC49A058E24D92A7D3D4</vt:lpwstr>
  </property>
</Properties>
</file>